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C9A90" w14:textId="350C2B73" w:rsidR="00EC4061" w:rsidRDefault="001357FD" w:rsidP="00E02CF1">
      <w:pPr>
        <w:pStyle w:val="Heading1"/>
      </w:pPr>
      <w:r>
        <w:rPr>
          <w:noProof/>
        </w:rPr>
        <w:drawing>
          <wp:inline distT="0" distB="0" distL="0" distR="0" wp14:anchorId="7F7E4ECD" wp14:editId="2B9CFD74">
            <wp:extent cx="1611249" cy="643532"/>
            <wp:effectExtent l="0" t="0" r="1905" b="4445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1249" cy="643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75DD2" w14:textId="1AA7829D" w:rsidR="004D4AB3" w:rsidRPr="00E02CF1" w:rsidRDefault="005F0ABC" w:rsidP="00E02CF1">
      <w:pPr>
        <w:pStyle w:val="Heading1"/>
      </w:pPr>
      <w:r w:rsidRPr="00E02CF1">
        <w:t>Disaster Unemployment</w:t>
      </w:r>
    </w:p>
    <w:p w14:paraId="0077529C" w14:textId="77777777" w:rsidR="00352BA5" w:rsidRDefault="00352BA5" w:rsidP="00352BA5">
      <w:pPr>
        <w:pStyle w:val="NumberedList"/>
        <w:numPr>
          <w:ilvl w:val="0"/>
          <w:numId w:val="0"/>
        </w:numPr>
        <w:spacing w:after="60"/>
        <w:rPr>
          <w:rStyle w:val="Heading2Char"/>
          <w:b/>
          <w:bCs/>
        </w:rPr>
      </w:pPr>
      <w:sdt>
        <w:sdtPr>
          <w:rPr>
            <w:b w:val="0"/>
            <w:bCs w:val="0"/>
          </w:rPr>
          <w:id w:val="831261982"/>
          <w:docPartObj>
            <w:docPartGallery w:val="Watermarks"/>
          </w:docPartObj>
        </w:sdtPr>
        <w:sdtEndPr>
          <w:rPr>
            <w:b/>
            <w:bCs/>
          </w:rPr>
        </w:sdtEndPr>
        <w:sdtContent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0" allowOverlap="1" wp14:anchorId="76A3FADC" wp14:editId="0BDBCFF9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5865495" cy="2513965"/>
                    <wp:effectExtent l="0" t="1447800" r="0" b="1105535"/>
                    <wp:wrapNone/>
                    <wp:docPr id="3" name="Text Box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 noChangeShapeType="1" noTextEdit="1"/>
                          </wps:cNvSpPr>
                          <wps:spPr bwMode="auto">
                            <a:xfrm rot="18900000">
                              <a:off x="0" y="0"/>
                              <a:ext cx="5865495" cy="2513965"/>
                            </a:xfrm>
                            <a:prstGeom prst="rect">
                              <a:avLst/>
                            </a:prstGeom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7C9B6D2" w14:textId="77777777" w:rsidR="00352BA5" w:rsidRDefault="00352BA5" w:rsidP="00352BA5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Calibri" w:hAnsi="Calibri" w:cs="Calibri"/>
                                    <w:color w:val="C0C0C0"/>
                                    <w:sz w:val="72"/>
                                    <w:szCs w:val="72"/>
                                    <w14:textFill>
                                      <w14:solidFill>
                                        <w14:srgbClr w14:val="C0C0C0">
                                          <w14:alpha w14:val="50000"/>
                                        </w14:srgbClr>
                                      </w14:solidFill>
                                    </w14:textFill>
                                  </w:rPr>
                                  <w:t>SAMPLE</w:t>
                                </w:r>
                              </w:p>
                            </w:txbxContent>
                          </wps:txbx>
                          <wps:bodyPr wrap="square" numCol="1" fromWordArt="1">
                            <a:prstTxWarp prst="textPlain">
                              <a:avLst>
                                <a:gd name="adj" fmla="val 50000"/>
                              </a:avLst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6A3FAD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6" type="#_x0000_t202" style="position:absolute;margin-left:0;margin-top:0;width:461.85pt;height:197.95pt;rotation:-45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" o:allowincell="f" filled="f" stroked="f">
                    <v:stroke joinstyle="round"/>
                    <o:lock v:ext="edit" shapetype="t"/>
                    <v:textbox style="mso-fit-shape-to-text:t">
                      <w:txbxContent>
                        <w:p w14:paraId="27C9B6D2" w14:textId="77777777" w:rsidR="00352BA5" w:rsidRDefault="00352BA5" w:rsidP="00352BA5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72"/>
                              <w:szCs w:val="72"/>
                              <w14:textFill>
                                <w14:solidFill>
                                  <w14:srgbClr w14:val="C0C0C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SAMPLE</w:t>
                          </w:r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</w:sdtContent>
      </w:sdt>
      <w:r w:rsidRPr="00E02CF1">
        <w:rPr>
          <w:rStyle w:val="Heading2Char"/>
          <w:b/>
          <w:bCs/>
        </w:rPr>
        <w:t xml:space="preserve">What does this mean? </w:t>
      </w:r>
    </w:p>
    <w:p w14:paraId="7CA8E69C" w14:textId="77777777" w:rsidR="00352BA5" w:rsidRPr="00352BA5" w:rsidRDefault="00352BA5" w:rsidP="00352BA5">
      <w:pPr>
        <w:pStyle w:val="ListParagraph"/>
        <w:numPr>
          <w:ilvl w:val="0"/>
          <w:numId w:val="7"/>
        </w:numPr>
        <w:spacing w:after="60"/>
      </w:pPr>
      <w:r w:rsidRPr="00352BA5">
        <w:t xml:space="preserve">You have become unemployed as a direct result of a major disaster </w:t>
      </w:r>
    </w:p>
    <w:p w14:paraId="3281C256" w14:textId="77777777" w:rsidR="00352BA5" w:rsidRPr="00352BA5" w:rsidRDefault="00352BA5" w:rsidP="00FD2E56">
      <w:pPr>
        <w:pStyle w:val="NumberedList"/>
        <w:numPr>
          <w:ilvl w:val="0"/>
          <w:numId w:val="0"/>
        </w:numPr>
        <w:spacing w:after="60"/>
        <w:rPr>
          <w:sz w:val="22"/>
          <w:szCs w:val="22"/>
        </w:rPr>
      </w:pPr>
    </w:p>
    <w:p w14:paraId="068A6797" w14:textId="77EBF779" w:rsidR="005F0ABC" w:rsidRPr="00E02CF1" w:rsidRDefault="005F0ABC" w:rsidP="00FD2E56">
      <w:pPr>
        <w:pStyle w:val="NumberedList"/>
        <w:numPr>
          <w:ilvl w:val="0"/>
          <w:numId w:val="0"/>
        </w:numPr>
        <w:spacing w:after="60"/>
        <w:rPr>
          <w:rStyle w:val="Heading2Char"/>
          <w:b/>
          <w:bCs/>
        </w:rPr>
      </w:pPr>
      <w:r w:rsidRPr="00E02CF1">
        <w:rPr>
          <w:rStyle w:val="Heading2Char"/>
          <w:b/>
          <w:bCs/>
        </w:rPr>
        <w:t>How do you qualify for Disaster Unemployment Assistance?</w:t>
      </w:r>
    </w:p>
    <w:p w14:paraId="06B4CD7F" w14:textId="77777777" w:rsidR="005F0ABC" w:rsidRPr="00B424F6" w:rsidRDefault="005F0ABC" w:rsidP="00FD2E56">
      <w:pPr>
        <w:pStyle w:val="ListParagraph"/>
        <w:numPr>
          <w:ilvl w:val="0"/>
          <w:numId w:val="7"/>
        </w:numPr>
        <w:spacing w:after="60"/>
      </w:pPr>
      <w:r w:rsidRPr="00B424F6">
        <w:t>You lost your job due to the disaster</w:t>
      </w:r>
    </w:p>
    <w:p w14:paraId="613C391B" w14:textId="77777777" w:rsidR="005F0ABC" w:rsidRPr="00B424F6" w:rsidRDefault="005F0ABC" w:rsidP="00FD2E56">
      <w:pPr>
        <w:pStyle w:val="ListParagraph"/>
        <w:numPr>
          <w:ilvl w:val="0"/>
          <w:numId w:val="7"/>
        </w:numPr>
        <w:spacing w:after="60"/>
      </w:pPr>
      <w:r w:rsidRPr="00B424F6">
        <w:t>You live in or work in a disaster area</w:t>
      </w:r>
    </w:p>
    <w:p w14:paraId="5E67B4F2" w14:textId="77777777" w:rsidR="005F0ABC" w:rsidRPr="00B424F6" w:rsidRDefault="005F0ABC" w:rsidP="00FD2E56">
      <w:pPr>
        <w:pStyle w:val="ListParagraph"/>
        <w:numPr>
          <w:ilvl w:val="0"/>
          <w:numId w:val="7"/>
        </w:numPr>
        <w:spacing w:after="60"/>
      </w:pPr>
      <w:r w:rsidRPr="00B424F6">
        <w:t>Your place of employment was damaged or closed</w:t>
      </w:r>
    </w:p>
    <w:p w14:paraId="7A45ED3F" w14:textId="77777777" w:rsidR="005F0ABC" w:rsidRDefault="005F0ABC" w:rsidP="00FD2E56">
      <w:pPr>
        <w:pStyle w:val="ListParagraph"/>
        <w:numPr>
          <w:ilvl w:val="0"/>
          <w:numId w:val="7"/>
        </w:numPr>
        <w:spacing w:after="60"/>
      </w:pPr>
      <w:r w:rsidRPr="00B424F6">
        <w:t>You were scheduled to start work but the job no longer exists</w:t>
      </w:r>
    </w:p>
    <w:p w14:paraId="6378E803" w14:textId="0F4C14B9" w:rsidR="005F0ABC" w:rsidRDefault="005F0ABC" w:rsidP="00FD2E56">
      <w:pPr>
        <w:pStyle w:val="ListParagraph"/>
        <w:numPr>
          <w:ilvl w:val="0"/>
          <w:numId w:val="7"/>
        </w:numPr>
        <w:spacing w:after="60"/>
      </w:pPr>
      <w:r w:rsidRPr="00B424F6">
        <w:t>You cannot work because of a disaster incurred injury</w:t>
      </w:r>
    </w:p>
    <w:p w14:paraId="74C3BB3F" w14:textId="77777777" w:rsidR="005F0ABC" w:rsidRPr="00B424F6" w:rsidRDefault="005F0ABC" w:rsidP="00FD2E56">
      <w:pPr>
        <w:pStyle w:val="ListParagraph"/>
        <w:spacing w:after="60"/>
      </w:pPr>
    </w:p>
    <w:p w14:paraId="3069A4BD" w14:textId="77777777" w:rsidR="005F0ABC" w:rsidRPr="005F0ABC" w:rsidRDefault="005F0ABC" w:rsidP="00E02CF1">
      <w:pPr>
        <w:pStyle w:val="Heading2"/>
      </w:pPr>
      <w:r w:rsidRPr="005F0ABC">
        <w:t>How do you Apply?</w:t>
      </w:r>
    </w:p>
    <w:p w14:paraId="5FE1C4D8" w14:textId="77777777" w:rsidR="005F0ABC" w:rsidRPr="00B424F6" w:rsidRDefault="005F0ABC" w:rsidP="00FD2E56">
      <w:pPr>
        <w:pStyle w:val="ListParagraph"/>
        <w:numPr>
          <w:ilvl w:val="0"/>
          <w:numId w:val="8"/>
        </w:numPr>
        <w:spacing w:after="60"/>
      </w:pPr>
      <w:r w:rsidRPr="00B424F6">
        <w:t>You can apply for Unemployment Disaster Assistance through completing an application</w:t>
      </w:r>
    </w:p>
    <w:p w14:paraId="734978AB" w14:textId="7030EDAE" w:rsidR="005F0ABC" w:rsidRPr="00B424F6" w:rsidRDefault="005F0ABC" w:rsidP="00FD2E56">
      <w:pPr>
        <w:pStyle w:val="ListParagraph"/>
        <w:spacing w:after="60"/>
      </w:pPr>
      <w:r w:rsidRPr="00B424F6">
        <w:t xml:space="preserve">at </w:t>
      </w:r>
      <w:hyperlink r:id="rId9" w:history="1">
        <w:r w:rsidRPr="0018702F">
          <w:rPr>
            <w:rStyle w:val="Hyperlink"/>
          </w:rPr>
          <w:t>ui.texasworkforce.org</w:t>
        </w:r>
      </w:hyperlink>
      <w:r w:rsidRPr="00B424F6">
        <w:t xml:space="preserve"> OR call a 1-877-872-5627.  You must file this form within 30 days of the announcement of a disaster in your state.</w:t>
      </w:r>
    </w:p>
    <w:p w14:paraId="64A72F08" w14:textId="77777777" w:rsidR="005F0ABC" w:rsidRPr="00B424F6" w:rsidRDefault="005F0ABC" w:rsidP="00FD2E56">
      <w:pPr>
        <w:spacing w:after="60"/>
      </w:pPr>
    </w:p>
    <w:p w14:paraId="7CC429EF" w14:textId="77777777" w:rsidR="005F0ABC" w:rsidRPr="0018702F" w:rsidRDefault="005F0ABC" w:rsidP="00E02CF1">
      <w:pPr>
        <w:pStyle w:val="Heading2"/>
      </w:pPr>
      <w:r w:rsidRPr="0018702F">
        <w:t>What’s next?</w:t>
      </w:r>
    </w:p>
    <w:p w14:paraId="0C89A279" w14:textId="77777777" w:rsidR="005F0ABC" w:rsidRPr="00B424F6" w:rsidRDefault="005F0ABC" w:rsidP="00FD2E56">
      <w:pPr>
        <w:pStyle w:val="ListParagraph"/>
        <w:numPr>
          <w:ilvl w:val="0"/>
          <w:numId w:val="8"/>
        </w:numPr>
        <w:spacing w:after="60"/>
      </w:pPr>
      <w:r w:rsidRPr="00B424F6">
        <w:t>Once you are done with you application you MUST send proof of employment, self-employment or prospective employments within 21 days of applying. During this time you must show that you are continuing to look for work.</w:t>
      </w:r>
    </w:p>
    <w:p w14:paraId="172ABE1F" w14:textId="77777777" w:rsidR="005F0ABC" w:rsidRPr="00B424F6" w:rsidRDefault="005F0ABC" w:rsidP="00FD2E56">
      <w:pPr>
        <w:spacing w:after="60"/>
      </w:pPr>
    </w:p>
    <w:p w14:paraId="5DCC6DA6" w14:textId="77777777" w:rsidR="005F0ABC" w:rsidRPr="0018702F" w:rsidRDefault="005F0ABC" w:rsidP="00E02CF1">
      <w:pPr>
        <w:pStyle w:val="Heading2"/>
      </w:pPr>
      <w:r w:rsidRPr="0018702F">
        <w:t>Examples of Proof of Employment:</w:t>
      </w:r>
    </w:p>
    <w:p w14:paraId="0697509A" w14:textId="77777777" w:rsidR="005F0ABC" w:rsidRPr="00B424F6" w:rsidRDefault="005F0ABC" w:rsidP="00FD2E56">
      <w:pPr>
        <w:pStyle w:val="ListParagraph"/>
        <w:numPr>
          <w:ilvl w:val="0"/>
          <w:numId w:val="8"/>
        </w:numPr>
        <w:spacing w:after="60"/>
      </w:pPr>
      <w:r w:rsidRPr="00B424F6">
        <w:t>Pay stubs, earnings statement, written statement from your employer, etc.</w:t>
      </w:r>
    </w:p>
    <w:p w14:paraId="75FBC882" w14:textId="77777777" w:rsidR="005F0ABC" w:rsidRPr="00B424F6" w:rsidRDefault="005F0ABC" w:rsidP="00FD2E56">
      <w:pPr>
        <w:spacing w:after="60"/>
      </w:pPr>
    </w:p>
    <w:p w14:paraId="574815A4" w14:textId="77777777" w:rsidR="005F0ABC" w:rsidRPr="0018702F" w:rsidRDefault="005F0ABC" w:rsidP="00E02CF1">
      <w:pPr>
        <w:pStyle w:val="Heading2"/>
      </w:pPr>
      <w:r w:rsidRPr="0018702F">
        <w:t>How do you request payments?</w:t>
      </w:r>
    </w:p>
    <w:p w14:paraId="4033D074" w14:textId="71AA0718" w:rsidR="005F0ABC" w:rsidRDefault="005F0ABC" w:rsidP="00FD2E56">
      <w:pPr>
        <w:pStyle w:val="ListParagraph"/>
        <w:numPr>
          <w:ilvl w:val="0"/>
          <w:numId w:val="8"/>
        </w:numPr>
        <w:spacing w:after="60"/>
      </w:pPr>
      <w:r w:rsidRPr="00B424F6">
        <w:t>You CAN NOT request payment online or by calling, you MUST use the paper form that is sent to you. Complete the request form and fax or mail it back.</w:t>
      </w:r>
    </w:p>
    <w:p w14:paraId="22DF12C4" w14:textId="77777777" w:rsidR="00FD2E56" w:rsidRPr="00FD2E56" w:rsidRDefault="00FD2E56" w:rsidP="00FD2E56">
      <w:pPr>
        <w:pStyle w:val="ListParagraph"/>
        <w:spacing w:after="60"/>
      </w:pPr>
    </w:p>
    <w:p w14:paraId="6DCF9361" w14:textId="2AA3E21A" w:rsidR="001D16EA" w:rsidRPr="0018702F" w:rsidRDefault="002E184B" w:rsidP="00E02CF1">
      <w:pPr>
        <w:pStyle w:val="Heading2"/>
        <w:rPr>
          <w:color w:val="302F83"/>
        </w:rPr>
      </w:pPr>
      <w:r>
        <w:rPr>
          <w:color w:val="302F83"/>
        </w:rPr>
        <w:t>Lone Star Legal Aid</w:t>
      </w:r>
      <w:r w:rsidR="00EC4061" w:rsidRPr="002E184B">
        <w:rPr>
          <w:color w:val="302F83"/>
        </w:rPr>
        <w:t xml:space="preserve"> </w:t>
      </w:r>
      <w:r w:rsidR="000C3F6E">
        <w:rPr>
          <w:color w:val="302F83"/>
        </w:rPr>
        <w:t>-</w:t>
      </w:r>
      <w:r w:rsidR="00EC4061" w:rsidRPr="002E184B">
        <w:rPr>
          <w:color w:val="302F83"/>
        </w:rPr>
        <w:t xml:space="preserve"> </w:t>
      </w:r>
      <w:r>
        <w:rPr>
          <w:color w:val="302F83"/>
        </w:rPr>
        <w:t>1-866-659-0666</w:t>
      </w:r>
      <w:r w:rsidR="00EC4061" w:rsidRPr="002E184B">
        <w:rPr>
          <w:color w:val="302F83"/>
        </w:rPr>
        <w:t xml:space="preserve"> </w:t>
      </w:r>
      <w:r w:rsidR="000C3F6E">
        <w:rPr>
          <w:color w:val="302F83"/>
        </w:rPr>
        <w:t>–</w:t>
      </w:r>
      <w:r w:rsidRPr="002E184B">
        <w:rPr>
          <w:color w:val="302F83"/>
        </w:rPr>
        <w:t xml:space="preserve"> </w:t>
      </w:r>
      <w:hyperlink r:id="rId10" w:history="1">
        <w:r w:rsidR="000C3F6E">
          <w:rPr>
            <w:rStyle w:val="Hyperlink"/>
            <w:b w:val="0"/>
            <w:bCs w:val="0"/>
          </w:rPr>
          <w:t>http://www.lonestarlegal.org</w:t>
        </w:r>
      </w:hyperlink>
    </w:p>
    <w:p w14:paraId="2900F919" w14:textId="62DFA42B" w:rsidR="001D16EA" w:rsidRDefault="001D16EA" w:rsidP="00E02CF1">
      <w:pPr>
        <w:pStyle w:val="Heading1"/>
      </w:pPr>
      <w:r>
        <w:rPr>
          <w:noProof/>
        </w:rPr>
        <w:lastRenderedPageBreak/>
        <w:drawing>
          <wp:inline distT="0" distB="0" distL="0" distR="0" wp14:anchorId="4EC33D42" wp14:editId="3311F9B3">
            <wp:extent cx="2222006" cy="643532"/>
            <wp:effectExtent l="0" t="0" r="635" b="4445"/>
            <wp:docPr id="10" name="Picture 10" descr="A close up of a logo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close up of a logo&#10;&#10;Description automatically generated"/>
                    <pic:cNvPicPr>
                      <a:picLocks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006" cy="643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5939B" w14:textId="77777777" w:rsidR="0018702F" w:rsidRPr="000C3F6E" w:rsidRDefault="0018702F" w:rsidP="00E02CF1">
      <w:pPr>
        <w:pStyle w:val="Heading1"/>
      </w:pPr>
      <w:r>
        <w:t>Disaster Unemployment</w:t>
      </w:r>
    </w:p>
    <w:p w14:paraId="196521E3" w14:textId="77777777" w:rsidR="00352BA5" w:rsidRDefault="00352BA5" w:rsidP="00352BA5">
      <w:pPr>
        <w:pStyle w:val="NumberedList"/>
        <w:numPr>
          <w:ilvl w:val="0"/>
          <w:numId w:val="0"/>
        </w:numPr>
        <w:spacing w:after="60"/>
        <w:rPr>
          <w:rStyle w:val="Heading2Char"/>
          <w:b/>
          <w:bCs/>
        </w:rPr>
      </w:pPr>
      <w:r w:rsidRPr="00E02CF1">
        <w:rPr>
          <w:rStyle w:val="Heading2Char"/>
          <w:b/>
          <w:bCs/>
        </w:rPr>
        <w:t xml:space="preserve">What does this mean? </w:t>
      </w:r>
    </w:p>
    <w:p w14:paraId="57D1AE92" w14:textId="77777777" w:rsidR="00352BA5" w:rsidRPr="00352BA5" w:rsidRDefault="00352BA5" w:rsidP="00352BA5">
      <w:pPr>
        <w:pStyle w:val="ListParagraph"/>
        <w:numPr>
          <w:ilvl w:val="0"/>
          <w:numId w:val="7"/>
        </w:numPr>
        <w:spacing w:after="60"/>
      </w:pPr>
      <w:r w:rsidRPr="00352BA5">
        <w:t xml:space="preserve">You have become unemployed as a direct result of a major disaster </w:t>
      </w:r>
    </w:p>
    <w:p w14:paraId="337F6264" w14:textId="77777777" w:rsidR="00352BA5" w:rsidRDefault="00352BA5" w:rsidP="00E02CF1">
      <w:pPr>
        <w:pStyle w:val="Heading2"/>
      </w:pPr>
    </w:p>
    <w:p w14:paraId="5BE93B02" w14:textId="2222FE38" w:rsidR="0018702F" w:rsidRPr="005F0ABC" w:rsidRDefault="0018702F" w:rsidP="00E02CF1">
      <w:pPr>
        <w:pStyle w:val="Heading2"/>
      </w:pPr>
      <w:r w:rsidRPr="005F0ABC">
        <w:t xml:space="preserve"> How do you qualify for Disaster Unemployment Assistance?</w:t>
      </w:r>
    </w:p>
    <w:p w14:paraId="1D899FE8" w14:textId="77777777" w:rsidR="0018702F" w:rsidRPr="00B424F6" w:rsidRDefault="0018702F" w:rsidP="00FD2E56">
      <w:pPr>
        <w:pStyle w:val="ListParagraph"/>
        <w:numPr>
          <w:ilvl w:val="0"/>
          <w:numId w:val="7"/>
        </w:numPr>
        <w:spacing w:after="60"/>
      </w:pPr>
      <w:r w:rsidRPr="00B424F6">
        <w:t>You lost your job due to the disaster</w:t>
      </w:r>
    </w:p>
    <w:p w14:paraId="43C85B80" w14:textId="77777777" w:rsidR="0018702F" w:rsidRPr="00B424F6" w:rsidRDefault="0018702F" w:rsidP="00FD2E56">
      <w:pPr>
        <w:pStyle w:val="ListParagraph"/>
        <w:numPr>
          <w:ilvl w:val="0"/>
          <w:numId w:val="7"/>
        </w:numPr>
        <w:spacing w:after="60"/>
      </w:pPr>
      <w:r w:rsidRPr="00B424F6">
        <w:t>You live in or work in a disaster area</w:t>
      </w:r>
    </w:p>
    <w:p w14:paraId="786B1DA1" w14:textId="77777777" w:rsidR="0018702F" w:rsidRPr="00B424F6" w:rsidRDefault="0018702F" w:rsidP="00FD2E56">
      <w:pPr>
        <w:pStyle w:val="ListParagraph"/>
        <w:numPr>
          <w:ilvl w:val="0"/>
          <w:numId w:val="7"/>
        </w:numPr>
        <w:spacing w:after="60"/>
      </w:pPr>
      <w:r w:rsidRPr="00B424F6">
        <w:t>Your place of employment was damaged or closed</w:t>
      </w:r>
    </w:p>
    <w:p w14:paraId="405CAB6A" w14:textId="77777777" w:rsidR="0018702F" w:rsidRDefault="0018702F" w:rsidP="00FD2E56">
      <w:pPr>
        <w:pStyle w:val="ListParagraph"/>
        <w:numPr>
          <w:ilvl w:val="0"/>
          <w:numId w:val="7"/>
        </w:numPr>
        <w:spacing w:after="60"/>
      </w:pPr>
      <w:r w:rsidRPr="00B424F6">
        <w:t>You were scheduled to start work but the job no longer exists</w:t>
      </w:r>
    </w:p>
    <w:p w14:paraId="3E28DA26" w14:textId="77777777" w:rsidR="0018702F" w:rsidRDefault="0018702F" w:rsidP="00FD2E56">
      <w:pPr>
        <w:pStyle w:val="ListParagraph"/>
        <w:numPr>
          <w:ilvl w:val="0"/>
          <w:numId w:val="7"/>
        </w:numPr>
        <w:spacing w:after="60"/>
      </w:pPr>
      <w:r w:rsidRPr="00B424F6">
        <w:t>You cannot work because of a disaster incurred injury</w:t>
      </w:r>
    </w:p>
    <w:p w14:paraId="4045B913" w14:textId="77777777" w:rsidR="0018702F" w:rsidRPr="00B424F6" w:rsidRDefault="0018702F" w:rsidP="00FD2E56">
      <w:pPr>
        <w:pStyle w:val="ListParagraph"/>
        <w:spacing w:after="60"/>
      </w:pPr>
    </w:p>
    <w:p w14:paraId="4DD9DC80" w14:textId="77777777" w:rsidR="0018702F" w:rsidRPr="005F0ABC" w:rsidRDefault="0018702F" w:rsidP="00E02CF1">
      <w:pPr>
        <w:pStyle w:val="Heading2"/>
      </w:pPr>
      <w:r w:rsidRPr="005F0ABC">
        <w:t>How do you Apply?</w:t>
      </w:r>
    </w:p>
    <w:p w14:paraId="04A39E46" w14:textId="77777777" w:rsidR="0018702F" w:rsidRPr="00EF1E11" w:rsidRDefault="0018702F" w:rsidP="00FD2E56">
      <w:pPr>
        <w:pStyle w:val="ListParagraph"/>
        <w:numPr>
          <w:ilvl w:val="0"/>
          <w:numId w:val="5"/>
        </w:numPr>
        <w:spacing w:after="60"/>
        <w:rPr>
          <w:highlight w:val="cyan"/>
        </w:rPr>
      </w:pPr>
      <w:r w:rsidRPr="00EF1E11">
        <w:rPr>
          <w:highlight w:val="cyan"/>
        </w:rPr>
        <w:t xml:space="preserve">Fill in </w:t>
      </w:r>
      <w:r>
        <w:rPr>
          <w:highlight w:val="cyan"/>
        </w:rPr>
        <w:t>with your state-specific information</w:t>
      </w:r>
      <w:r w:rsidRPr="00EF1E11">
        <w:rPr>
          <w:highlight w:val="cyan"/>
        </w:rPr>
        <w:t>.</w:t>
      </w:r>
    </w:p>
    <w:p w14:paraId="135E33E6" w14:textId="77777777" w:rsidR="0018702F" w:rsidRPr="00B424F6" w:rsidRDefault="0018702F" w:rsidP="00FD2E56">
      <w:pPr>
        <w:spacing w:after="60"/>
      </w:pPr>
    </w:p>
    <w:p w14:paraId="1FF9C178" w14:textId="77777777" w:rsidR="0018702F" w:rsidRPr="0018702F" w:rsidRDefault="0018702F" w:rsidP="00E02CF1">
      <w:pPr>
        <w:pStyle w:val="Heading2"/>
      </w:pPr>
      <w:r w:rsidRPr="0018702F">
        <w:t>What’s next?</w:t>
      </w:r>
    </w:p>
    <w:p w14:paraId="35159CC0" w14:textId="77777777" w:rsidR="0018702F" w:rsidRPr="00EF1E11" w:rsidRDefault="0018702F" w:rsidP="00FD2E56">
      <w:pPr>
        <w:pStyle w:val="ListParagraph"/>
        <w:numPr>
          <w:ilvl w:val="0"/>
          <w:numId w:val="5"/>
        </w:numPr>
        <w:spacing w:after="60"/>
        <w:rPr>
          <w:highlight w:val="cyan"/>
        </w:rPr>
      </w:pPr>
      <w:r w:rsidRPr="00EF1E11">
        <w:rPr>
          <w:highlight w:val="cyan"/>
        </w:rPr>
        <w:t xml:space="preserve">Fill in </w:t>
      </w:r>
      <w:r>
        <w:rPr>
          <w:highlight w:val="cyan"/>
        </w:rPr>
        <w:t>with your state-specific information</w:t>
      </w:r>
      <w:r w:rsidRPr="00EF1E11">
        <w:rPr>
          <w:highlight w:val="cyan"/>
        </w:rPr>
        <w:t>.</w:t>
      </w:r>
    </w:p>
    <w:p w14:paraId="01F272A3" w14:textId="77777777" w:rsidR="0018702F" w:rsidRPr="00B424F6" w:rsidRDefault="0018702F" w:rsidP="00FD2E56">
      <w:pPr>
        <w:spacing w:after="60"/>
      </w:pPr>
    </w:p>
    <w:p w14:paraId="4D247F87" w14:textId="77777777" w:rsidR="0018702F" w:rsidRPr="0018702F" w:rsidRDefault="0018702F" w:rsidP="00E02CF1">
      <w:pPr>
        <w:pStyle w:val="Heading2"/>
      </w:pPr>
      <w:r w:rsidRPr="0018702F">
        <w:t>Examples of Proof of Employment:</w:t>
      </w:r>
    </w:p>
    <w:p w14:paraId="28EF2058" w14:textId="77777777" w:rsidR="0018702F" w:rsidRPr="00EF1E11" w:rsidRDefault="0018702F" w:rsidP="00FD2E56">
      <w:pPr>
        <w:pStyle w:val="ListParagraph"/>
        <w:numPr>
          <w:ilvl w:val="0"/>
          <w:numId w:val="5"/>
        </w:numPr>
        <w:spacing w:after="60"/>
        <w:rPr>
          <w:highlight w:val="cyan"/>
        </w:rPr>
      </w:pPr>
      <w:r w:rsidRPr="00EF1E11">
        <w:rPr>
          <w:highlight w:val="cyan"/>
        </w:rPr>
        <w:t xml:space="preserve">Fill in </w:t>
      </w:r>
      <w:r>
        <w:rPr>
          <w:highlight w:val="cyan"/>
        </w:rPr>
        <w:t>with your state-specific information</w:t>
      </w:r>
      <w:r w:rsidRPr="00EF1E11">
        <w:rPr>
          <w:highlight w:val="cyan"/>
        </w:rPr>
        <w:t>.</w:t>
      </w:r>
    </w:p>
    <w:p w14:paraId="21FD9425" w14:textId="77777777" w:rsidR="0018702F" w:rsidRPr="00B424F6" w:rsidRDefault="0018702F" w:rsidP="00FD2E56">
      <w:pPr>
        <w:spacing w:after="60"/>
      </w:pPr>
    </w:p>
    <w:p w14:paraId="18290325" w14:textId="77777777" w:rsidR="0018702F" w:rsidRPr="0018702F" w:rsidRDefault="0018702F" w:rsidP="00E02CF1">
      <w:pPr>
        <w:pStyle w:val="Heading2"/>
      </w:pPr>
      <w:r w:rsidRPr="0018702F">
        <w:t>How do you request payments?</w:t>
      </w:r>
    </w:p>
    <w:p w14:paraId="5E9F4425" w14:textId="77777777" w:rsidR="0018702F" w:rsidRPr="00EF1E11" w:rsidRDefault="0018702F" w:rsidP="00FD2E56">
      <w:pPr>
        <w:pStyle w:val="ListParagraph"/>
        <w:numPr>
          <w:ilvl w:val="0"/>
          <w:numId w:val="5"/>
        </w:numPr>
        <w:spacing w:after="60"/>
        <w:rPr>
          <w:highlight w:val="cyan"/>
        </w:rPr>
      </w:pPr>
      <w:r w:rsidRPr="00EF1E11">
        <w:rPr>
          <w:highlight w:val="cyan"/>
        </w:rPr>
        <w:t xml:space="preserve">Fill in </w:t>
      </w:r>
      <w:r>
        <w:rPr>
          <w:highlight w:val="cyan"/>
        </w:rPr>
        <w:t>with your state-specific information</w:t>
      </w:r>
      <w:r w:rsidRPr="00EF1E11">
        <w:rPr>
          <w:highlight w:val="cyan"/>
        </w:rPr>
        <w:t>.</w:t>
      </w:r>
    </w:p>
    <w:p w14:paraId="392035DC" w14:textId="2577C4AF" w:rsidR="0018702F" w:rsidRDefault="0018702F" w:rsidP="00FD2E56">
      <w:pPr>
        <w:spacing w:after="60"/>
      </w:pPr>
    </w:p>
    <w:p w14:paraId="7EC145FC" w14:textId="77777777" w:rsidR="00FD2E56" w:rsidRPr="002E184B" w:rsidRDefault="00FD2E56" w:rsidP="00FD2E56">
      <w:pPr>
        <w:spacing w:after="60"/>
      </w:pPr>
    </w:p>
    <w:p w14:paraId="31BE3F5D" w14:textId="38EE6B13" w:rsidR="001354D9" w:rsidRPr="001D16EA" w:rsidRDefault="001D16EA" w:rsidP="00E02CF1">
      <w:pPr>
        <w:pStyle w:val="Heading2"/>
      </w:pPr>
      <w:r w:rsidRPr="00DC3BB2">
        <w:rPr>
          <w:highlight w:val="cyan"/>
        </w:rPr>
        <w:t>Placeholder for</w:t>
      </w:r>
      <w:r w:rsidR="000A5C3D">
        <w:rPr>
          <w:highlight w:val="cyan"/>
        </w:rPr>
        <w:t xml:space="preserve"> organization</w:t>
      </w:r>
      <w:r w:rsidRPr="00DC3BB2">
        <w:rPr>
          <w:highlight w:val="cyan"/>
        </w:rPr>
        <w:t xml:space="preserve"> contact info – phone number – </w:t>
      </w:r>
      <w:hyperlink r:id="rId12" w:history="1">
        <w:r w:rsidRPr="00DC3BB2">
          <w:rPr>
            <w:rStyle w:val="Hyperlink"/>
            <w:b w:val="0"/>
            <w:bCs w:val="0"/>
            <w:highlight w:val="cyan"/>
          </w:rPr>
          <w:t>website</w:t>
        </w:r>
      </w:hyperlink>
    </w:p>
    <w:sectPr w:rsidR="001354D9" w:rsidRPr="001D16EA" w:rsidSect="007F4222">
      <w:footerReference w:type="default" r:id="rId13"/>
      <w:pgSz w:w="12240" w:h="15840"/>
      <w:pgMar w:top="1080" w:right="1080" w:bottom="216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95AE1" w14:textId="77777777" w:rsidR="00D2301B" w:rsidRDefault="00D2301B" w:rsidP="00B51145">
      <w:r>
        <w:separator/>
      </w:r>
    </w:p>
  </w:endnote>
  <w:endnote w:type="continuationSeparator" w:id="0">
    <w:p w14:paraId="6123D2DF" w14:textId="77777777" w:rsidR="00D2301B" w:rsidRDefault="00D2301B" w:rsidP="00B511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inionPro-Regular">
    <w:altName w:val="Calibri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8429C" w14:textId="139D3217" w:rsidR="008B7A08" w:rsidRDefault="007F4222">
    <w:pPr>
      <w:pStyle w:val="Foo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B95F5F1" wp14:editId="79322FE3">
          <wp:simplePos x="0" y="0"/>
          <wp:positionH relativeFrom="margin">
            <wp:posOffset>-349885</wp:posOffset>
          </wp:positionH>
          <wp:positionV relativeFrom="margin">
            <wp:posOffset>8322945</wp:posOffset>
          </wp:positionV>
          <wp:extent cx="7048500" cy="690849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48500" cy="69084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24DDC0" w14:textId="77777777" w:rsidR="00D2301B" w:rsidRDefault="00D2301B" w:rsidP="00B51145">
      <w:r>
        <w:separator/>
      </w:r>
    </w:p>
  </w:footnote>
  <w:footnote w:type="continuationSeparator" w:id="0">
    <w:p w14:paraId="40DFE712" w14:textId="77777777" w:rsidR="00D2301B" w:rsidRDefault="00D2301B" w:rsidP="00B511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B2C2A"/>
    <w:multiLevelType w:val="hybridMultilevel"/>
    <w:tmpl w:val="B89CF21C"/>
    <w:lvl w:ilvl="0" w:tplc="DF4018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3767DB"/>
    <w:multiLevelType w:val="hybridMultilevel"/>
    <w:tmpl w:val="B9687B9E"/>
    <w:lvl w:ilvl="0" w:tplc="DF4018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6217D"/>
    <w:multiLevelType w:val="hybridMultilevel"/>
    <w:tmpl w:val="C380792A"/>
    <w:lvl w:ilvl="0" w:tplc="DF4018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552DCC"/>
    <w:multiLevelType w:val="multilevel"/>
    <w:tmpl w:val="44026A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072283"/>
    <w:multiLevelType w:val="hybridMultilevel"/>
    <w:tmpl w:val="FDCAF2AE"/>
    <w:lvl w:ilvl="0" w:tplc="DF4018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F0463C"/>
    <w:multiLevelType w:val="hybridMultilevel"/>
    <w:tmpl w:val="1A4E693A"/>
    <w:lvl w:ilvl="0" w:tplc="307EAEC0">
      <w:start w:val="1"/>
      <w:numFmt w:val="decimal"/>
      <w:pStyle w:val="Subtitle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7B2F1D"/>
    <w:multiLevelType w:val="multilevel"/>
    <w:tmpl w:val="55F8735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CF3DD2"/>
    <w:multiLevelType w:val="hybridMultilevel"/>
    <w:tmpl w:val="0A48ACD4"/>
    <w:lvl w:ilvl="0" w:tplc="DF4018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6"/>
  </w:num>
  <w:num w:numId="5">
    <w:abstractNumId w:val="7"/>
  </w:num>
  <w:num w:numId="6">
    <w:abstractNumId w:val="4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Nbc0NTKytDQxMDRR0lEKTi0uzszPAykwrAUAbN+/oiwAAAA="/>
  </w:docVars>
  <w:rsids>
    <w:rsidRoot w:val="007333D1"/>
    <w:rsid w:val="000406F8"/>
    <w:rsid w:val="000520A2"/>
    <w:rsid w:val="00054F7A"/>
    <w:rsid w:val="00064044"/>
    <w:rsid w:val="000A5C3D"/>
    <w:rsid w:val="000C3F6E"/>
    <w:rsid w:val="001354D9"/>
    <w:rsid w:val="001357FD"/>
    <w:rsid w:val="00161BA9"/>
    <w:rsid w:val="00181822"/>
    <w:rsid w:val="0018702F"/>
    <w:rsid w:val="001D16EA"/>
    <w:rsid w:val="001F316E"/>
    <w:rsid w:val="00204B1D"/>
    <w:rsid w:val="00213777"/>
    <w:rsid w:val="002618A7"/>
    <w:rsid w:val="0026736A"/>
    <w:rsid w:val="002717CC"/>
    <w:rsid w:val="00291F03"/>
    <w:rsid w:val="002972F9"/>
    <w:rsid w:val="002E184B"/>
    <w:rsid w:val="002E51FC"/>
    <w:rsid w:val="00352BA5"/>
    <w:rsid w:val="003830B3"/>
    <w:rsid w:val="00385289"/>
    <w:rsid w:val="00427479"/>
    <w:rsid w:val="004655DA"/>
    <w:rsid w:val="004D4AB3"/>
    <w:rsid w:val="005332EC"/>
    <w:rsid w:val="00553023"/>
    <w:rsid w:val="005A5913"/>
    <w:rsid w:val="005E029E"/>
    <w:rsid w:val="005F0ABC"/>
    <w:rsid w:val="00625BF2"/>
    <w:rsid w:val="00642F49"/>
    <w:rsid w:val="00650E8F"/>
    <w:rsid w:val="006558F0"/>
    <w:rsid w:val="006610A7"/>
    <w:rsid w:val="00666A8D"/>
    <w:rsid w:val="00691AF3"/>
    <w:rsid w:val="006B7E19"/>
    <w:rsid w:val="007235E8"/>
    <w:rsid w:val="007333D1"/>
    <w:rsid w:val="00741034"/>
    <w:rsid w:val="00770331"/>
    <w:rsid w:val="007A0BCD"/>
    <w:rsid w:val="007D0CE1"/>
    <w:rsid w:val="007F4222"/>
    <w:rsid w:val="008311A0"/>
    <w:rsid w:val="008B7A08"/>
    <w:rsid w:val="008D5303"/>
    <w:rsid w:val="00A270D1"/>
    <w:rsid w:val="00A630DD"/>
    <w:rsid w:val="00AD62A1"/>
    <w:rsid w:val="00B51145"/>
    <w:rsid w:val="00B57E0B"/>
    <w:rsid w:val="00BB6612"/>
    <w:rsid w:val="00C17214"/>
    <w:rsid w:val="00C2322B"/>
    <w:rsid w:val="00C46284"/>
    <w:rsid w:val="00D2301B"/>
    <w:rsid w:val="00D567D0"/>
    <w:rsid w:val="00D7714C"/>
    <w:rsid w:val="00DC0AE1"/>
    <w:rsid w:val="00DC3BB2"/>
    <w:rsid w:val="00DF2755"/>
    <w:rsid w:val="00DF4774"/>
    <w:rsid w:val="00E02CF1"/>
    <w:rsid w:val="00E24D1E"/>
    <w:rsid w:val="00E35E58"/>
    <w:rsid w:val="00E822F2"/>
    <w:rsid w:val="00EC4061"/>
    <w:rsid w:val="00EE71BD"/>
    <w:rsid w:val="00F46265"/>
    <w:rsid w:val="00F64610"/>
    <w:rsid w:val="00F81851"/>
    <w:rsid w:val="00FA5153"/>
    <w:rsid w:val="00FD2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5C93D0"/>
  <w15:chartTrackingRefBased/>
  <w15:docId w15:val="{40D86034-82EE-C748-9C17-408A9B612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22F2"/>
    <w:pPr>
      <w:autoSpaceDE w:val="0"/>
      <w:autoSpaceDN w:val="0"/>
      <w:adjustRightInd w:val="0"/>
      <w:spacing w:after="120" w:line="288" w:lineRule="auto"/>
      <w:textAlignment w:val="center"/>
    </w:pPr>
    <w:rPr>
      <w:rFonts w:ascii="Arial" w:hAnsi="Arial" w:cs="Arial"/>
      <w:color w:val="000000"/>
      <w:sz w:val="22"/>
      <w:szCs w:val="22"/>
    </w:rPr>
  </w:style>
  <w:style w:type="paragraph" w:styleId="Heading1">
    <w:name w:val="heading 1"/>
    <w:basedOn w:val="BasicParagraph"/>
    <w:next w:val="Normal"/>
    <w:link w:val="Heading1Char"/>
    <w:uiPriority w:val="9"/>
    <w:qFormat/>
    <w:rsid w:val="00E02CF1"/>
    <w:pPr>
      <w:spacing w:line="360" w:lineRule="auto"/>
      <w:outlineLvl w:val="0"/>
    </w:pPr>
    <w:rPr>
      <w:rFonts w:ascii="Georgia" w:hAnsi="Georgia" w:cs="Arial"/>
      <w:b/>
      <w:bCs/>
      <w:color w:val="302F83"/>
      <w:sz w:val="50"/>
      <w:szCs w:val="50"/>
    </w:rPr>
  </w:style>
  <w:style w:type="paragraph" w:styleId="Heading2">
    <w:name w:val="heading 2"/>
    <w:basedOn w:val="NumberedList"/>
    <w:next w:val="Normal"/>
    <w:link w:val="Heading2Char"/>
    <w:uiPriority w:val="9"/>
    <w:unhideWhenUsed/>
    <w:qFormat/>
    <w:rsid w:val="00E02CF1"/>
    <w:pPr>
      <w:numPr>
        <w:numId w:val="0"/>
      </w:numPr>
      <w:spacing w:after="60"/>
      <w:outlineLvl w:val="1"/>
    </w:pPr>
  </w:style>
  <w:style w:type="paragraph" w:styleId="Heading3">
    <w:name w:val="heading 3"/>
    <w:basedOn w:val="BasicParagraph"/>
    <w:next w:val="Normal"/>
    <w:link w:val="Heading3Char"/>
    <w:uiPriority w:val="9"/>
    <w:unhideWhenUsed/>
    <w:qFormat/>
    <w:rsid w:val="004D4AB3"/>
    <w:pPr>
      <w:spacing w:before="180" w:line="360" w:lineRule="auto"/>
      <w:outlineLvl w:val="2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33D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3D1"/>
  </w:style>
  <w:style w:type="paragraph" w:styleId="Footer">
    <w:name w:val="footer"/>
    <w:basedOn w:val="Normal"/>
    <w:link w:val="FooterChar"/>
    <w:uiPriority w:val="99"/>
    <w:unhideWhenUsed/>
    <w:rsid w:val="007333D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3D1"/>
  </w:style>
  <w:style w:type="paragraph" w:customStyle="1" w:styleId="BasicParagraph">
    <w:name w:val="[Basic Paragraph]"/>
    <w:basedOn w:val="Normal"/>
    <w:uiPriority w:val="99"/>
    <w:rsid w:val="00770331"/>
    <w:rPr>
      <w:rFonts w:ascii="MinionPro-Regular" w:hAnsi="MinionPro-Regular" w:cs="MinionPro-Regular"/>
    </w:rPr>
  </w:style>
  <w:style w:type="character" w:customStyle="1" w:styleId="Heading1Char">
    <w:name w:val="Heading 1 Char"/>
    <w:basedOn w:val="DefaultParagraphFont"/>
    <w:link w:val="Heading1"/>
    <w:uiPriority w:val="9"/>
    <w:rsid w:val="00E02CF1"/>
    <w:rPr>
      <w:rFonts w:ascii="Georgia" w:hAnsi="Georgia" w:cs="Arial"/>
      <w:b/>
      <w:bCs/>
      <w:color w:val="302F83"/>
      <w:sz w:val="5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rsid w:val="00E02CF1"/>
    <w:rPr>
      <w:rFonts w:ascii="Arial" w:hAnsi="Arial" w:cs="Arial"/>
      <w:b/>
      <w:bCs/>
      <w:color w:val="000000"/>
    </w:rPr>
  </w:style>
  <w:style w:type="character" w:customStyle="1" w:styleId="Heading3Char">
    <w:name w:val="Heading 3 Char"/>
    <w:basedOn w:val="DefaultParagraphFont"/>
    <w:link w:val="Heading3"/>
    <w:uiPriority w:val="9"/>
    <w:rsid w:val="004D4AB3"/>
    <w:rPr>
      <w:rFonts w:ascii="Arial" w:hAnsi="Arial" w:cs="Arial"/>
      <w:b/>
      <w:bCs/>
      <w:color w:val="000000"/>
      <w:sz w:val="22"/>
      <w:szCs w:val="22"/>
    </w:rPr>
  </w:style>
  <w:style w:type="paragraph" w:styleId="Title">
    <w:name w:val="Title"/>
    <w:aliases w:val="Bullets"/>
    <w:basedOn w:val="BasicParagraph"/>
    <w:next w:val="Normal"/>
    <w:link w:val="TitleChar"/>
    <w:uiPriority w:val="10"/>
    <w:qFormat/>
    <w:rsid w:val="00E822F2"/>
    <w:pPr>
      <w:spacing w:after="60"/>
    </w:pPr>
    <w:rPr>
      <w:rFonts w:ascii="Arial" w:hAnsi="Arial" w:cs="Arial"/>
    </w:rPr>
  </w:style>
  <w:style w:type="character" w:customStyle="1" w:styleId="TitleChar">
    <w:name w:val="Title Char"/>
    <w:aliases w:val="Bullets Char"/>
    <w:basedOn w:val="DefaultParagraphFont"/>
    <w:link w:val="Title"/>
    <w:uiPriority w:val="10"/>
    <w:rsid w:val="00E822F2"/>
    <w:rPr>
      <w:rFonts w:ascii="Arial" w:hAnsi="Arial" w:cs="Arial"/>
      <w:color w:val="000000"/>
      <w:sz w:val="22"/>
      <w:szCs w:val="22"/>
    </w:rPr>
  </w:style>
  <w:style w:type="paragraph" w:customStyle="1" w:styleId="NumberedList">
    <w:name w:val="Numbered List"/>
    <w:basedOn w:val="Subtitle"/>
    <w:uiPriority w:val="99"/>
    <w:rsid w:val="00E822F2"/>
    <w:pPr>
      <w:spacing w:before="120"/>
      <w:ind w:left="360"/>
    </w:pPr>
    <w:rPr>
      <w:b/>
      <w:bCs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322B"/>
    <w:pPr>
      <w:numPr>
        <w:numId w:val="2"/>
      </w:numPr>
    </w:pPr>
  </w:style>
  <w:style w:type="character" w:customStyle="1" w:styleId="SubtitleChar">
    <w:name w:val="Subtitle Char"/>
    <w:basedOn w:val="DefaultParagraphFont"/>
    <w:link w:val="Subtitle"/>
    <w:uiPriority w:val="11"/>
    <w:rsid w:val="00C2322B"/>
    <w:rPr>
      <w:rFonts w:ascii="Arial" w:hAnsi="Arial" w:cs="Arial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FA51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515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4626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E184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google.com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lonestarlegal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ui.texasworkforce.org/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7F129F8-5117-4C66-B4CF-4E6B0868A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19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Fox</dc:creator>
  <cp:keywords/>
  <dc:description/>
  <cp:lastModifiedBy>Shrushti Kothari</cp:lastModifiedBy>
  <cp:revision>7</cp:revision>
  <dcterms:created xsi:type="dcterms:W3CDTF">2020-09-24T15:21:00Z</dcterms:created>
  <dcterms:modified xsi:type="dcterms:W3CDTF">2021-08-06T21:14:00Z</dcterms:modified>
</cp:coreProperties>
</file>